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o_Jiwan_20121795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28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01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6a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o_Jiwan_20121795</dc:creator>
  <dcterms:created xsi:type="dcterms:W3CDTF">2018-11-28T01:31:36Z</dcterms:created>
  <dcterms:modified xsi:type="dcterms:W3CDTF">2018-11-28T01:31:36Z</dcterms:modified>
</cp:coreProperties>
</file>